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2D8C3" w14:textId="77777777" w:rsidR="00FC11FE" w:rsidRDefault="00FC11FE" w:rsidP="00F46B3A">
      <w:pPr>
        <w:spacing w:line="480" w:lineRule="auto"/>
        <w:jc w:val="center"/>
      </w:pPr>
    </w:p>
    <w:p w14:paraId="53329265" w14:textId="77777777" w:rsidR="00FC11FE" w:rsidRDefault="00FC11FE" w:rsidP="00F46B3A">
      <w:pPr>
        <w:spacing w:line="480" w:lineRule="auto"/>
        <w:jc w:val="center"/>
      </w:pPr>
    </w:p>
    <w:p w14:paraId="56271990" w14:textId="77777777" w:rsidR="00FC11FE" w:rsidRDefault="00FC11FE" w:rsidP="00F46B3A">
      <w:pPr>
        <w:spacing w:line="480" w:lineRule="auto"/>
        <w:jc w:val="center"/>
      </w:pPr>
    </w:p>
    <w:p w14:paraId="3BA025E2" w14:textId="05E0CE96" w:rsidR="00FC11FE" w:rsidRPr="008358BF" w:rsidRDefault="00FC11FE" w:rsidP="00F46B3A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 w:rsidR="0022246E">
        <w:rPr>
          <w:b/>
          <w:bCs/>
          <w:sz w:val="28"/>
          <w:szCs w:val="28"/>
        </w:rPr>
        <w:t>1</w:t>
      </w:r>
      <w:r w:rsidRPr="00D92A96">
        <w:rPr>
          <w:b/>
          <w:bCs/>
          <w:sz w:val="28"/>
          <w:szCs w:val="28"/>
        </w:rPr>
        <w:t xml:space="preserve"> </w:t>
      </w:r>
      <w:r w:rsidR="008F54F1">
        <w:rPr>
          <w:b/>
          <w:bCs/>
          <w:sz w:val="28"/>
          <w:szCs w:val="28"/>
        </w:rPr>
        <w:t xml:space="preserve">Discussion 2: </w:t>
      </w:r>
      <w:r w:rsidR="00253DB8" w:rsidRPr="00253DB8">
        <w:rPr>
          <w:b/>
          <w:bCs/>
          <w:sz w:val="28"/>
          <w:szCs w:val="28"/>
        </w:rPr>
        <w:t>Software Process Modeling</w:t>
      </w:r>
    </w:p>
    <w:p w14:paraId="09DA2FC3" w14:textId="77777777" w:rsidR="00FC11FE" w:rsidRDefault="00FC11FE" w:rsidP="00F46B3A">
      <w:pPr>
        <w:spacing w:line="480" w:lineRule="auto"/>
        <w:rPr>
          <w:b/>
          <w:bCs/>
        </w:rPr>
      </w:pPr>
    </w:p>
    <w:p w14:paraId="12670B75" w14:textId="77777777" w:rsidR="00FC11FE" w:rsidRDefault="00FC11FE" w:rsidP="00F46B3A">
      <w:pPr>
        <w:spacing w:line="480" w:lineRule="auto"/>
        <w:jc w:val="center"/>
      </w:pPr>
      <w:r>
        <w:t>Shaun Hoadley</w:t>
      </w:r>
    </w:p>
    <w:p w14:paraId="162F4326" w14:textId="53EF8E17" w:rsidR="00FC11FE" w:rsidRDefault="00FC11FE" w:rsidP="00F46B3A">
      <w:pPr>
        <w:spacing w:line="480" w:lineRule="auto"/>
        <w:jc w:val="center"/>
      </w:pPr>
      <w:r>
        <w:t>CST</w:t>
      </w:r>
      <w:r>
        <w:t>499</w:t>
      </w:r>
      <w:r>
        <w:t xml:space="preserve">: </w:t>
      </w:r>
      <w:r w:rsidR="00460968" w:rsidRPr="00460968">
        <w:t>Capstone for Computer Software Technology</w:t>
      </w:r>
    </w:p>
    <w:p w14:paraId="2E2FD2C3" w14:textId="77777777" w:rsidR="00FC11FE" w:rsidRDefault="00FC11FE" w:rsidP="00F46B3A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3B960C78" w14:textId="1C61F117" w:rsidR="00A415D4" w:rsidRDefault="0022246E" w:rsidP="00F46B3A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January 13, 2022</w:t>
      </w:r>
    </w:p>
    <w:p w14:paraId="746AB35A" w14:textId="25214F14" w:rsidR="00C33E53" w:rsidRDefault="00C33E53" w:rsidP="00F46B3A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09E36718" w14:textId="5B0FB8BA" w:rsidR="00253DB8" w:rsidRDefault="003C7CDE" w:rsidP="00F46B3A">
      <w:pPr>
        <w:spacing w:line="480" w:lineRule="auto"/>
        <w:jc w:val="center"/>
        <w:rPr>
          <w:b/>
          <w:bCs/>
        </w:rPr>
      </w:pPr>
      <w:r w:rsidRPr="003C7CDE">
        <w:rPr>
          <w:b/>
          <w:bCs/>
        </w:rPr>
        <w:lastRenderedPageBreak/>
        <w:t>Software Process Modeling</w:t>
      </w:r>
    </w:p>
    <w:p w14:paraId="052EA32C" w14:textId="6F5756A2" w:rsidR="00F8425B" w:rsidRPr="00F8425B" w:rsidRDefault="00F8425B" w:rsidP="00F8425B">
      <w:pPr>
        <w:spacing w:line="480" w:lineRule="auto"/>
      </w:pPr>
      <w:r>
        <w:tab/>
      </w:r>
      <w:r w:rsidR="00E66C86">
        <w:t xml:space="preserve">Over the years, </w:t>
      </w:r>
      <w:r w:rsidR="00FD2E0A">
        <w:t xml:space="preserve">software development </w:t>
      </w:r>
      <w:r w:rsidR="00B46BEE">
        <w:t xml:space="preserve">has </w:t>
      </w:r>
      <w:r w:rsidR="00417DB0">
        <w:t>show</w:t>
      </w:r>
      <w:r w:rsidR="00B46BEE">
        <w:t>n</w:t>
      </w:r>
      <w:r w:rsidR="00417DB0">
        <w:t xml:space="preserve"> </w:t>
      </w:r>
      <w:r w:rsidR="009C49DF">
        <w:t xml:space="preserve">an increasing decline </w:t>
      </w:r>
      <w:r w:rsidR="00FC0F64">
        <w:t>in</w:t>
      </w:r>
      <w:r w:rsidR="009C49DF">
        <w:t xml:space="preserve"> traditional design </w:t>
      </w:r>
      <w:r w:rsidR="00E90F53">
        <w:t>methodologies in favor of agile design</w:t>
      </w:r>
      <w:r w:rsidR="00BE53AB">
        <w:t xml:space="preserve"> approaches.</w:t>
      </w:r>
      <w:r w:rsidR="003E46D4">
        <w:t xml:space="preserve"> </w:t>
      </w:r>
      <w:r w:rsidR="00D70561">
        <w:t xml:space="preserve">There are </w:t>
      </w:r>
      <w:proofErr w:type="gramStart"/>
      <w:r w:rsidR="00D70561">
        <w:t>a number of</w:t>
      </w:r>
      <w:proofErr w:type="gramEnd"/>
      <w:r w:rsidR="00D70561">
        <w:t xml:space="preserve"> reasons for </w:t>
      </w:r>
      <w:r w:rsidR="00603F11">
        <w:t xml:space="preserve">this change </w:t>
      </w:r>
      <w:r w:rsidR="00FC0F64">
        <w:t xml:space="preserve">in the development dichotomy. </w:t>
      </w:r>
      <w:r w:rsidR="00E90396">
        <w:t xml:space="preserve">In the following </w:t>
      </w:r>
      <w:r w:rsidR="0039744A">
        <w:t>sec</w:t>
      </w:r>
      <w:r w:rsidR="00AE0C4E">
        <w:t xml:space="preserve">tions, this paper will discuss the limitations </w:t>
      </w:r>
      <w:r w:rsidR="0027767B">
        <w:t xml:space="preserve">of traditional methods and </w:t>
      </w:r>
      <w:r w:rsidR="0016649F">
        <w:t>touch on how agile</w:t>
      </w:r>
      <w:r w:rsidR="001657B8">
        <w:t xml:space="preserve"> process methods can better</w:t>
      </w:r>
      <w:r w:rsidR="00B24CF2">
        <w:t xml:space="preserve"> address the current challenges in software development.</w:t>
      </w:r>
    </w:p>
    <w:p w14:paraId="6BDE1D4E" w14:textId="3853EDA7" w:rsidR="00786237" w:rsidRDefault="006B12CA" w:rsidP="00F46B3A">
      <w:pPr>
        <w:spacing w:line="480" w:lineRule="auto"/>
        <w:rPr>
          <w:b/>
          <w:bCs/>
        </w:rPr>
      </w:pPr>
      <w:r w:rsidRPr="00F46B3A">
        <w:rPr>
          <w:b/>
          <w:bCs/>
        </w:rPr>
        <w:t>Discuss the limitations of a traditional methodology.</w:t>
      </w:r>
    </w:p>
    <w:p w14:paraId="6FD4958D" w14:textId="77777777" w:rsidR="005E7785" w:rsidRDefault="0016649F" w:rsidP="00F46B3A">
      <w:pPr>
        <w:spacing w:line="480" w:lineRule="auto"/>
      </w:pPr>
      <w:r>
        <w:tab/>
      </w:r>
      <w:r w:rsidR="00CF2182">
        <w:t xml:space="preserve">There </w:t>
      </w:r>
      <w:r w:rsidR="00BD0A41">
        <w:t xml:space="preserve">are </w:t>
      </w:r>
      <w:r w:rsidR="00E84B64">
        <w:t xml:space="preserve">numerous </w:t>
      </w:r>
      <w:r w:rsidR="001F590C">
        <w:t xml:space="preserve">limitations in traditional </w:t>
      </w:r>
      <w:r w:rsidR="00C34EF9">
        <w:t>software development design methods</w:t>
      </w:r>
      <w:r w:rsidR="0094609C">
        <w:t xml:space="preserve">. This paper will address five </w:t>
      </w:r>
      <w:r w:rsidR="00A03A94">
        <w:t>of the more significant limitations</w:t>
      </w:r>
      <w:r w:rsidR="00BD2769">
        <w:t xml:space="preserve">. </w:t>
      </w:r>
      <w:r w:rsidR="002C555E">
        <w:t xml:space="preserve">The five limitations </w:t>
      </w:r>
      <w:r w:rsidR="00B97C63">
        <w:t xml:space="preserve">being covered here are </w:t>
      </w:r>
      <w:r w:rsidR="001D7F00">
        <w:t>high costs and wasted</w:t>
      </w:r>
      <w:r w:rsidR="00014C8A">
        <w:t xml:space="preserve"> budgets, </w:t>
      </w:r>
      <w:r w:rsidR="003943AF">
        <w:t>product</w:t>
      </w:r>
      <w:r w:rsidR="0032599F">
        <w:t>iv</w:t>
      </w:r>
      <w:r w:rsidR="00853A56">
        <w:t>ity</w:t>
      </w:r>
      <w:r w:rsidR="0032599F">
        <w:t xml:space="preserve"> imped</w:t>
      </w:r>
      <w:r w:rsidR="00853A56">
        <w:t>a</w:t>
      </w:r>
      <w:r w:rsidR="0032599F">
        <w:t xml:space="preserve">nces, </w:t>
      </w:r>
      <w:r w:rsidR="009F65C9">
        <w:t>costly and difficult</w:t>
      </w:r>
      <w:r w:rsidR="00011917">
        <w:t xml:space="preserve">y </w:t>
      </w:r>
      <w:r w:rsidR="00414AA3">
        <w:t xml:space="preserve">making </w:t>
      </w:r>
      <w:r w:rsidR="00011917">
        <w:t>changes</w:t>
      </w:r>
      <w:r w:rsidR="00414AA3">
        <w:t xml:space="preserve">, management bottlenecks, and </w:t>
      </w:r>
      <w:r w:rsidR="00583A19">
        <w:t>transparency issues.</w:t>
      </w:r>
      <w:r w:rsidR="00925F37">
        <w:t xml:space="preserve"> </w:t>
      </w:r>
    </w:p>
    <w:p w14:paraId="7133AE46" w14:textId="748E4192" w:rsidR="005E7785" w:rsidRPr="0075080B" w:rsidRDefault="00925F37" w:rsidP="005E7785">
      <w:pPr>
        <w:spacing w:line="480" w:lineRule="auto"/>
        <w:ind w:firstLine="720"/>
      </w:pPr>
      <w:r>
        <w:t xml:space="preserve">First, </w:t>
      </w:r>
      <w:r w:rsidR="00324A9D">
        <w:t xml:space="preserve">due to the nature </w:t>
      </w:r>
      <w:r w:rsidR="00AD157A">
        <w:t xml:space="preserve">of traditional design processes, </w:t>
      </w:r>
      <w:r w:rsidR="00B5401D">
        <w:t xml:space="preserve">up to </w:t>
      </w:r>
      <w:r w:rsidR="001D64E5">
        <w:t xml:space="preserve">sixty-five percent of the budget </w:t>
      </w:r>
      <w:r w:rsidR="00DA4EA6">
        <w:t xml:space="preserve">might be used </w:t>
      </w:r>
      <w:r w:rsidR="00784131">
        <w:t>to develop</w:t>
      </w:r>
      <w:r w:rsidR="00DA4EA6">
        <w:t xml:space="preserve"> features that </w:t>
      </w:r>
      <w:r w:rsidR="00434922">
        <w:t xml:space="preserve">may not be needed or required </w:t>
      </w:r>
      <w:r w:rsidR="00C34F66">
        <w:t>by the client</w:t>
      </w:r>
      <w:r w:rsidR="00784131">
        <w:t>.</w:t>
      </w:r>
      <w:r w:rsidR="00F05997">
        <w:t xml:space="preserve"> Such high </w:t>
      </w:r>
      <w:r w:rsidR="001E54FB">
        <w:t xml:space="preserve">amounts of wasted budget on those </w:t>
      </w:r>
      <w:r w:rsidR="00D37552">
        <w:t xml:space="preserve">features are most certainly concerning </w:t>
      </w:r>
      <w:r w:rsidR="00167FB4">
        <w:t>from a business standpoint.</w:t>
      </w:r>
      <w:r w:rsidR="001F4AB9">
        <w:t xml:space="preserve"> </w:t>
      </w:r>
      <w:r w:rsidR="005E7785">
        <w:t xml:space="preserve">Second, </w:t>
      </w:r>
      <w:r w:rsidR="001367FF">
        <w:t xml:space="preserve">software engineers </w:t>
      </w:r>
      <w:r w:rsidR="00656353">
        <w:t xml:space="preserve">will usually </w:t>
      </w:r>
      <w:r w:rsidR="00F47841">
        <w:t xml:space="preserve">work on </w:t>
      </w:r>
      <w:r w:rsidR="009F64CE">
        <w:t>the structure or framework for the software</w:t>
      </w:r>
      <w:r w:rsidR="00D57788">
        <w:t xml:space="preserve"> before even considering </w:t>
      </w:r>
      <w:r w:rsidR="001E7BA9">
        <w:t>implementing system features</w:t>
      </w:r>
      <w:r w:rsidR="00E07F10">
        <w:t>. This can result in a disconnect</w:t>
      </w:r>
      <w:r w:rsidR="00320072">
        <w:t xml:space="preserve"> in communication with the client</w:t>
      </w:r>
      <w:r w:rsidR="00EB7188">
        <w:t xml:space="preserve"> causing delays in the development process.</w:t>
      </w:r>
      <w:r w:rsidR="00D95F2E">
        <w:t xml:space="preserve"> </w:t>
      </w:r>
      <w:r w:rsidR="00A01D3B">
        <w:t>N</w:t>
      </w:r>
      <w:r w:rsidR="009D4C83">
        <w:t>ext, traditional design processes are very rigid</w:t>
      </w:r>
      <w:r w:rsidR="00CC72E6">
        <w:t xml:space="preserve">, particularly the waterfall method, </w:t>
      </w:r>
      <w:r w:rsidR="00C57EB9">
        <w:t xml:space="preserve">in that each step in the </w:t>
      </w:r>
      <w:r w:rsidR="009A6B5D">
        <w:t>process must be completed before the next phase can</w:t>
      </w:r>
      <w:r w:rsidR="00560863">
        <w:t xml:space="preserve"> begin. Due to that rigi</w:t>
      </w:r>
      <w:r w:rsidR="003336BB">
        <w:t xml:space="preserve">dity, any changes in the design </w:t>
      </w:r>
      <w:r w:rsidR="0000152E">
        <w:t>requir</w:t>
      </w:r>
      <w:r w:rsidR="00E400C1">
        <w:t>e</w:t>
      </w:r>
      <w:r w:rsidR="0000152E">
        <w:t xml:space="preserve"> </w:t>
      </w:r>
      <w:r w:rsidR="00256300">
        <w:t>going back</w:t>
      </w:r>
      <w:r w:rsidR="00D963D2">
        <w:t xml:space="preserve">, sometimes to the very </w:t>
      </w:r>
      <w:r w:rsidR="00281FDA">
        <w:t xml:space="preserve">beginning, </w:t>
      </w:r>
      <w:proofErr w:type="gramStart"/>
      <w:r w:rsidR="00377FB3">
        <w:t>in order to</w:t>
      </w:r>
      <w:proofErr w:type="gramEnd"/>
      <w:r w:rsidR="00377FB3">
        <w:t xml:space="preserve"> implement </w:t>
      </w:r>
      <w:r w:rsidR="00136C26">
        <w:t xml:space="preserve">a change, resulting in further </w:t>
      </w:r>
      <w:r w:rsidR="005308A8">
        <w:t xml:space="preserve">delays and costs of having to rework </w:t>
      </w:r>
      <w:r w:rsidR="00ED76A3">
        <w:t>everything</w:t>
      </w:r>
      <w:r w:rsidR="0020051B">
        <w:t>.</w:t>
      </w:r>
      <w:r w:rsidR="00711D38">
        <w:t xml:space="preserve"> </w:t>
      </w:r>
      <w:r w:rsidR="004C71C5">
        <w:t>U</w:t>
      </w:r>
      <w:r w:rsidR="00D44EC0">
        <w:t>p next</w:t>
      </w:r>
      <w:r w:rsidR="00FD38DF">
        <w:t>, management bottlenecks</w:t>
      </w:r>
      <w:r w:rsidR="000C62C5">
        <w:t xml:space="preserve"> are delays caused in traditional </w:t>
      </w:r>
      <w:r w:rsidR="005C3579">
        <w:t>processes from the rigorous approv</w:t>
      </w:r>
      <w:r w:rsidR="006B1C75">
        <w:t xml:space="preserve">als required. </w:t>
      </w:r>
      <w:r w:rsidR="006B1C75">
        <w:lastRenderedPageBreak/>
        <w:t>Every</w:t>
      </w:r>
      <w:r w:rsidR="00C52CBE">
        <w:t xml:space="preserve"> time a project needs another a</w:t>
      </w:r>
      <w:r w:rsidR="00C97A5B">
        <w:t>uthorization</w:t>
      </w:r>
      <w:r w:rsidR="00B77D1D">
        <w:t xml:space="preserve"> to continue is time that is wasted </w:t>
      </w:r>
      <w:r w:rsidR="00453F0D">
        <w:t>while the request sits there waiting for a response.</w:t>
      </w:r>
      <w:r w:rsidR="00C97A5B">
        <w:t xml:space="preserve"> Lastly, </w:t>
      </w:r>
      <w:r w:rsidR="003B3BA7">
        <w:t>a lack of transpar</w:t>
      </w:r>
      <w:r w:rsidR="00A3289B">
        <w:t xml:space="preserve">ency is </w:t>
      </w:r>
      <w:r w:rsidR="00BA3AF7">
        <w:t xml:space="preserve">present. Despite </w:t>
      </w:r>
      <w:r w:rsidR="00C27958">
        <w:t xml:space="preserve">being inundated </w:t>
      </w:r>
      <w:r w:rsidR="00654671">
        <w:t xml:space="preserve">by status reports, those reports </w:t>
      </w:r>
      <w:r w:rsidR="0049053D">
        <w:t xml:space="preserve">concern </w:t>
      </w:r>
      <w:r w:rsidR="001B157E">
        <w:t>working features and functionality</w:t>
      </w:r>
      <w:r w:rsidR="00897E3B">
        <w:t xml:space="preserve"> but have little to do with </w:t>
      </w:r>
      <w:r w:rsidR="00C74702">
        <w:t>business productivity.</w:t>
      </w:r>
    </w:p>
    <w:p w14:paraId="6AD0A5C3" w14:textId="39B8A991" w:rsidR="0075080B" w:rsidRDefault="0075080B" w:rsidP="00F46B3A">
      <w:pPr>
        <w:spacing w:line="480" w:lineRule="auto"/>
      </w:pPr>
      <w:r w:rsidRPr="0075080B">
        <w:rPr>
          <w:b/>
          <w:bCs/>
        </w:rPr>
        <w:t>Describe how agile process methodologies can better address current challenges for software development</w:t>
      </w:r>
      <w:r w:rsidRPr="0075080B">
        <w:t>.</w:t>
      </w:r>
    </w:p>
    <w:p w14:paraId="7C4DE2CF" w14:textId="3BD7C4E5" w:rsidR="0016649F" w:rsidRDefault="000E2F17" w:rsidP="00F46B3A">
      <w:pPr>
        <w:spacing w:line="480" w:lineRule="auto"/>
      </w:pPr>
      <w:r>
        <w:tab/>
      </w:r>
      <w:r w:rsidR="00243987">
        <w:t xml:space="preserve">While </w:t>
      </w:r>
      <w:r w:rsidR="00DB79D7">
        <w:t xml:space="preserve">agile process methodologies are not </w:t>
      </w:r>
      <w:r w:rsidR="00DC5B1F">
        <w:t>a silver bullet for everything in programming</w:t>
      </w:r>
      <w:r w:rsidR="008C6885">
        <w:t xml:space="preserve">, it does have </w:t>
      </w:r>
      <w:proofErr w:type="spellStart"/>
      <w:proofErr w:type="gramStart"/>
      <w:r w:rsidR="008C6885">
        <w:t>it’s</w:t>
      </w:r>
      <w:proofErr w:type="spellEnd"/>
      <w:proofErr w:type="gramEnd"/>
      <w:r w:rsidR="008C6885">
        <w:t xml:space="preserve"> own </w:t>
      </w:r>
      <w:r w:rsidR="00365DED">
        <w:t>challenges</w:t>
      </w:r>
      <w:r w:rsidR="00C57C66">
        <w:t>;</w:t>
      </w:r>
      <w:r w:rsidR="00365DED">
        <w:t xml:space="preserve"> in most situations today</w:t>
      </w:r>
      <w:r w:rsidR="00C57C66">
        <w:t xml:space="preserve">, </w:t>
      </w:r>
      <w:r w:rsidR="00821F93">
        <w:t xml:space="preserve">agile development </w:t>
      </w:r>
      <w:r w:rsidR="00FE28AF">
        <w:t>vastly improves software development</w:t>
      </w:r>
      <w:r w:rsidR="002600B4">
        <w:t xml:space="preserve"> in many ways</w:t>
      </w:r>
      <w:r w:rsidR="00F1186E">
        <w:t>.</w:t>
      </w:r>
      <w:r w:rsidR="002600B4">
        <w:t xml:space="preserve"> </w:t>
      </w:r>
      <w:r w:rsidR="009B0A95">
        <w:t xml:space="preserve">Agile development </w:t>
      </w:r>
      <w:r w:rsidR="001F2D03">
        <w:t xml:space="preserve">relies on </w:t>
      </w:r>
      <w:r w:rsidR="00550784">
        <w:t>short development iterations</w:t>
      </w:r>
      <w:r w:rsidR="00126967">
        <w:t xml:space="preserve"> to release working core product</w:t>
      </w:r>
      <w:r w:rsidR="00A33179">
        <w:t xml:space="preserve"> features first</w:t>
      </w:r>
      <w:r w:rsidR="00476AB2">
        <w:t xml:space="preserve">, followed by </w:t>
      </w:r>
      <w:r w:rsidR="00D674F8">
        <w:t xml:space="preserve">other features and fixes in future release iterations </w:t>
      </w:r>
      <w:r w:rsidR="00A1748B">
        <w:t xml:space="preserve">based on priority. </w:t>
      </w:r>
      <w:r w:rsidR="00406163">
        <w:t xml:space="preserve">Agile development </w:t>
      </w:r>
      <w:r w:rsidR="0013602E">
        <w:t xml:space="preserve">allows for easy and fast </w:t>
      </w:r>
      <w:r w:rsidR="00ED5497">
        <w:t xml:space="preserve">adaptation to change due to the </w:t>
      </w:r>
      <w:r w:rsidR="00E87C3E">
        <w:t xml:space="preserve">compartmentalizing </w:t>
      </w:r>
      <w:r w:rsidR="00A05899">
        <w:t>of product components</w:t>
      </w:r>
      <w:r w:rsidR="00AE5839">
        <w:t xml:space="preserve">. </w:t>
      </w:r>
      <w:r w:rsidR="00101024">
        <w:t>Agile sof</w:t>
      </w:r>
      <w:r w:rsidR="00097D0D">
        <w:t>tware development is far more transparent</w:t>
      </w:r>
      <w:r w:rsidR="00997135">
        <w:t xml:space="preserve"> than traditional methods because </w:t>
      </w:r>
      <w:r w:rsidR="00624BA8">
        <w:t xml:space="preserve">of </w:t>
      </w:r>
      <w:r w:rsidR="00A27CFA">
        <w:t>client collaboration</w:t>
      </w:r>
      <w:r w:rsidR="00624BA8">
        <w:t xml:space="preserve">. </w:t>
      </w:r>
      <w:r w:rsidR="003708B5">
        <w:t>With agile development</w:t>
      </w:r>
      <w:r w:rsidR="00BC1F3E">
        <w:t>, testing is done as each module is completed</w:t>
      </w:r>
      <w:r w:rsidR="004A0D4F">
        <w:t>. As more modules are compl</w:t>
      </w:r>
      <w:r w:rsidR="003749B3">
        <w:t xml:space="preserve">eted and tested, they can be </w:t>
      </w:r>
      <w:r w:rsidR="00DA6B1A">
        <w:t xml:space="preserve">implemented and tested within </w:t>
      </w:r>
      <w:r w:rsidR="007B6CE5">
        <w:t>the previous working release to ensure</w:t>
      </w:r>
      <w:r w:rsidR="00D12511">
        <w:t xml:space="preserve"> </w:t>
      </w:r>
      <w:r w:rsidR="00154424">
        <w:t>they</w:t>
      </w:r>
      <w:r w:rsidR="00D12511">
        <w:t xml:space="preserve"> will not break the </w:t>
      </w:r>
      <w:r w:rsidR="004102D0">
        <w:t>functional</w:t>
      </w:r>
      <w:r w:rsidR="00D12511">
        <w:t xml:space="preserve"> release.</w:t>
      </w:r>
      <w:r w:rsidR="00E719A8">
        <w:t xml:space="preserve"> This </w:t>
      </w:r>
      <w:r w:rsidR="00D03AB3">
        <w:t xml:space="preserve">testing </w:t>
      </w:r>
      <w:r w:rsidR="00E719A8">
        <w:t>reduces risk</w:t>
      </w:r>
      <w:r w:rsidR="00D03AB3">
        <w:t xml:space="preserve"> </w:t>
      </w:r>
      <w:r w:rsidR="002F738E">
        <w:t xml:space="preserve">by allowing problems </w:t>
      </w:r>
      <w:r w:rsidR="00DA69EE">
        <w:t xml:space="preserve">to be discovered more rapidly and addressed immediately. </w:t>
      </w:r>
      <w:proofErr w:type="gramStart"/>
      <w:r w:rsidR="00D744FA">
        <w:t>All of</w:t>
      </w:r>
      <w:proofErr w:type="gramEnd"/>
      <w:r w:rsidR="00D744FA">
        <w:t xml:space="preserve"> the previous statements</w:t>
      </w:r>
      <w:r w:rsidR="008B2D90">
        <w:t xml:space="preserve"> combined mean </w:t>
      </w:r>
      <w:r w:rsidR="005B53CA">
        <w:t xml:space="preserve">significantly higher </w:t>
      </w:r>
      <w:r w:rsidR="00D53C01">
        <w:t>product quality</w:t>
      </w:r>
      <w:r w:rsidR="005B53CA">
        <w:t xml:space="preserve"> is released</w:t>
      </w:r>
      <w:r w:rsidR="00D53C01">
        <w:t xml:space="preserve">. </w:t>
      </w:r>
      <w:r w:rsidR="00F63AB8">
        <w:t xml:space="preserve">Because of the short </w:t>
      </w:r>
      <w:r w:rsidR="00AA1E1B">
        <w:t>cycles of development</w:t>
      </w:r>
      <w:r w:rsidR="00EA194E">
        <w:t xml:space="preserve"> and feature/function priorities</w:t>
      </w:r>
      <w:r w:rsidR="0028515D">
        <w:t xml:space="preserve">, deliverables can be predicted </w:t>
      </w:r>
      <w:r w:rsidR="002E79AA">
        <w:t xml:space="preserve">more accurately (that </w:t>
      </w:r>
      <w:r w:rsidR="00F74288">
        <w:t>does not exclude the chance of</w:t>
      </w:r>
      <w:r w:rsidR="00126248">
        <w:t xml:space="preserve"> unforeseen</w:t>
      </w:r>
      <w:r w:rsidR="00F74288">
        <w:t xml:space="preserve"> delays</w:t>
      </w:r>
      <w:r w:rsidR="002D138F">
        <w:t xml:space="preserve">, though </w:t>
      </w:r>
      <w:r w:rsidR="00C34DA6">
        <w:t>it significantly reduces their chance).</w:t>
      </w:r>
      <w:r w:rsidR="00837254">
        <w:t xml:space="preserve"> </w:t>
      </w:r>
      <w:r w:rsidR="00EA1663">
        <w:t>There is user-focused testing and overall better client satisfaction, along with the client collaboration mentioned before (meaning increased stakeholder engagement)</w:t>
      </w:r>
      <w:r w:rsidR="00F7109C">
        <w:t>.</w:t>
      </w:r>
      <w:r w:rsidR="00D37DAA">
        <w:t xml:space="preserve"> </w:t>
      </w:r>
      <w:r w:rsidR="00EA1663">
        <w:t xml:space="preserve">Above all else, agile development methods </w:t>
      </w:r>
      <w:r w:rsidR="00932F27">
        <w:t>allow greater project control</w:t>
      </w:r>
      <w:r w:rsidR="007E1432">
        <w:t>.</w:t>
      </w:r>
    </w:p>
    <w:p w14:paraId="4FDBF9B9" w14:textId="69C9836C" w:rsidR="00FF2422" w:rsidRPr="00FF2422" w:rsidRDefault="00FF2422" w:rsidP="00FF2422">
      <w:pPr>
        <w:spacing w:line="480" w:lineRule="auto"/>
        <w:jc w:val="center"/>
        <w:rPr>
          <w:b/>
          <w:bCs/>
        </w:rPr>
      </w:pPr>
      <w:r>
        <w:rPr>
          <w:b/>
          <w:bCs/>
        </w:rPr>
        <w:lastRenderedPageBreak/>
        <w:t>Week 1 Concept Map</w:t>
      </w:r>
    </w:p>
    <w:p w14:paraId="5FA95A62" w14:textId="4460C7C0" w:rsidR="00D6251E" w:rsidRDefault="00D6251E" w:rsidP="00F46B3A">
      <w:pPr>
        <w:spacing w:line="480" w:lineRule="auto"/>
      </w:pPr>
      <w:r>
        <w:rPr>
          <w:noProof/>
        </w:rPr>
        <w:drawing>
          <wp:inline distT="0" distB="0" distL="0" distR="0" wp14:anchorId="56E36CEF" wp14:editId="6A05844D">
            <wp:extent cx="5935980" cy="45796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57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5B8DB" w14:textId="77777777" w:rsidR="00577A37" w:rsidRPr="00577A37" w:rsidRDefault="00577A37" w:rsidP="00577A37">
      <w:pPr>
        <w:spacing w:line="480" w:lineRule="auto"/>
        <w:jc w:val="center"/>
        <w:rPr>
          <w:b/>
          <w:bCs/>
          <w:sz w:val="20"/>
          <w:szCs w:val="20"/>
        </w:rPr>
      </w:pPr>
    </w:p>
    <w:p w14:paraId="02BC4072" w14:textId="77777777" w:rsidR="00F46B3A" w:rsidRPr="00F46B3A" w:rsidRDefault="00F46B3A" w:rsidP="00F46B3A">
      <w:pPr>
        <w:spacing w:line="480" w:lineRule="auto"/>
      </w:pPr>
    </w:p>
    <w:sectPr w:rsidR="00F46B3A" w:rsidRPr="00F46B3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C4393" w14:textId="77777777" w:rsidR="00FB765A" w:rsidRDefault="00FB765A" w:rsidP="00FB765A">
      <w:pPr>
        <w:spacing w:after="0" w:line="240" w:lineRule="auto"/>
      </w:pPr>
      <w:r>
        <w:separator/>
      </w:r>
    </w:p>
  </w:endnote>
  <w:endnote w:type="continuationSeparator" w:id="0">
    <w:p w14:paraId="606F8C84" w14:textId="77777777" w:rsidR="00FB765A" w:rsidRDefault="00FB765A" w:rsidP="00FB7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9C1F9" w14:textId="77777777" w:rsidR="00FB765A" w:rsidRDefault="00FB765A" w:rsidP="00FB765A">
      <w:pPr>
        <w:spacing w:after="0" w:line="240" w:lineRule="auto"/>
      </w:pPr>
      <w:r>
        <w:separator/>
      </w:r>
    </w:p>
  </w:footnote>
  <w:footnote w:type="continuationSeparator" w:id="0">
    <w:p w14:paraId="72E324DD" w14:textId="77777777" w:rsidR="00FB765A" w:rsidRDefault="00FB765A" w:rsidP="00FB76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3307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1E089A" w14:textId="7C720B39" w:rsidR="00037914" w:rsidRDefault="0003791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59B60A" w14:textId="77777777" w:rsidR="00FB765A" w:rsidRDefault="00FB76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TQyNDE3NzaxNDFR0lEKTi0uzszPAykwrAUAMDS09iwAAAA="/>
  </w:docVars>
  <w:rsids>
    <w:rsidRoot w:val="00690C7D"/>
    <w:rsid w:val="0000152E"/>
    <w:rsid w:val="00011917"/>
    <w:rsid w:val="00014C8A"/>
    <w:rsid w:val="00037914"/>
    <w:rsid w:val="00097D0D"/>
    <w:rsid w:val="000C62C5"/>
    <w:rsid w:val="000E2F17"/>
    <w:rsid w:val="00101024"/>
    <w:rsid w:val="00126248"/>
    <w:rsid w:val="00126967"/>
    <w:rsid w:val="0013602E"/>
    <w:rsid w:val="001367FF"/>
    <w:rsid w:val="00136C26"/>
    <w:rsid w:val="00154424"/>
    <w:rsid w:val="001657B8"/>
    <w:rsid w:val="0016649F"/>
    <w:rsid w:val="00167FB4"/>
    <w:rsid w:val="001B157E"/>
    <w:rsid w:val="001D64E5"/>
    <w:rsid w:val="001D7F00"/>
    <w:rsid w:val="001E54FB"/>
    <w:rsid w:val="001E7BA9"/>
    <w:rsid w:val="001F2D03"/>
    <w:rsid w:val="001F4AB9"/>
    <w:rsid w:val="001F590C"/>
    <w:rsid w:val="0020051B"/>
    <w:rsid w:val="0022246E"/>
    <w:rsid w:val="00243987"/>
    <w:rsid w:val="00250BEA"/>
    <w:rsid w:val="00253DB8"/>
    <w:rsid w:val="00256300"/>
    <w:rsid w:val="002600B4"/>
    <w:rsid w:val="0027767B"/>
    <w:rsid w:val="00281FDA"/>
    <w:rsid w:val="0028515D"/>
    <w:rsid w:val="002C555E"/>
    <w:rsid w:val="002D138F"/>
    <w:rsid w:val="002E79AA"/>
    <w:rsid w:val="002F738E"/>
    <w:rsid w:val="00320072"/>
    <w:rsid w:val="00324A9D"/>
    <w:rsid w:val="0032599F"/>
    <w:rsid w:val="003336BB"/>
    <w:rsid w:val="00356236"/>
    <w:rsid w:val="00365DED"/>
    <w:rsid w:val="003708B5"/>
    <w:rsid w:val="003749B3"/>
    <w:rsid w:val="00377FB3"/>
    <w:rsid w:val="003943AF"/>
    <w:rsid w:val="0039744A"/>
    <w:rsid w:val="003B3BA7"/>
    <w:rsid w:val="003C7CDE"/>
    <w:rsid w:val="003E46D4"/>
    <w:rsid w:val="00406163"/>
    <w:rsid w:val="004102D0"/>
    <w:rsid w:val="00413165"/>
    <w:rsid w:val="00414AA3"/>
    <w:rsid w:val="00417DB0"/>
    <w:rsid w:val="00434922"/>
    <w:rsid w:val="00453F0D"/>
    <w:rsid w:val="00460968"/>
    <w:rsid w:val="00476AB2"/>
    <w:rsid w:val="0049053D"/>
    <w:rsid w:val="004A0D4F"/>
    <w:rsid w:val="004C71C5"/>
    <w:rsid w:val="005308A8"/>
    <w:rsid w:val="00550784"/>
    <w:rsid w:val="00560863"/>
    <w:rsid w:val="00577A37"/>
    <w:rsid w:val="00583A19"/>
    <w:rsid w:val="005B53CA"/>
    <w:rsid w:val="005C3579"/>
    <w:rsid w:val="005E7785"/>
    <w:rsid w:val="00603F11"/>
    <w:rsid w:val="00611D51"/>
    <w:rsid w:val="00624BA8"/>
    <w:rsid w:val="00654671"/>
    <w:rsid w:val="00656353"/>
    <w:rsid w:val="00690C7D"/>
    <w:rsid w:val="006B12CA"/>
    <w:rsid w:val="006B1C75"/>
    <w:rsid w:val="00711D38"/>
    <w:rsid w:val="0075080B"/>
    <w:rsid w:val="00784131"/>
    <w:rsid w:val="00786237"/>
    <w:rsid w:val="007B6CE5"/>
    <w:rsid w:val="007E1432"/>
    <w:rsid w:val="00821F93"/>
    <w:rsid w:val="00837254"/>
    <w:rsid w:val="00853A56"/>
    <w:rsid w:val="00897E3B"/>
    <w:rsid w:val="008B2D90"/>
    <w:rsid w:val="008C6885"/>
    <w:rsid w:val="008F54F1"/>
    <w:rsid w:val="00925F37"/>
    <w:rsid w:val="00932F27"/>
    <w:rsid w:val="00942F23"/>
    <w:rsid w:val="0094609C"/>
    <w:rsid w:val="00997135"/>
    <w:rsid w:val="009A6B5D"/>
    <w:rsid w:val="009B0A95"/>
    <w:rsid w:val="009C49DF"/>
    <w:rsid w:val="009D4C83"/>
    <w:rsid w:val="009D7B8A"/>
    <w:rsid w:val="009F64CE"/>
    <w:rsid w:val="009F65C9"/>
    <w:rsid w:val="00A01D3B"/>
    <w:rsid w:val="00A03A94"/>
    <w:rsid w:val="00A05899"/>
    <w:rsid w:val="00A1748B"/>
    <w:rsid w:val="00A27CFA"/>
    <w:rsid w:val="00A3289B"/>
    <w:rsid w:val="00A33179"/>
    <w:rsid w:val="00A40333"/>
    <w:rsid w:val="00A415D4"/>
    <w:rsid w:val="00AA1E1B"/>
    <w:rsid w:val="00AD157A"/>
    <w:rsid w:val="00AE0C4E"/>
    <w:rsid w:val="00AE5839"/>
    <w:rsid w:val="00B24CF2"/>
    <w:rsid w:val="00B46BEE"/>
    <w:rsid w:val="00B5401D"/>
    <w:rsid w:val="00B77D1D"/>
    <w:rsid w:val="00B97C63"/>
    <w:rsid w:val="00BA3AF7"/>
    <w:rsid w:val="00BC1F3E"/>
    <w:rsid w:val="00BD0A41"/>
    <w:rsid w:val="00BD2769"/>
    <w:rsid w:val="00BE53AB"/>
    <w:rsid w:val="00C27958"/>
    <w:rsid w:val="00C33E53"/>
    <w:rsid w:val="00C34DA6"/>
    <w:rsid w:val="00C34EF9"/>
    <w:rsid w:val="00C34F66"/>
    <w:rsid w:val="00C52CBE"/>
    <w:rsid w:val="00C57C66"/>
    <w:rsid w:val="00C57EB9"/>
    <w:rsid w:val="00C74702"/>
    <w:rsid w:val="00C97A5B"/>
    <w:rsid w:val="00CC72E6"/>
    <w:rsid w:val="00CF2182"/>
    <w:rsid w:val="00D03AB3"/>
    <w:rsid w:val="00D12511"/>
    <w:rsid w:val="00D37552"/>
    <w:rsid w:val="00D37DAA"/>
    <w:rsid w:val="00D44EC0"/>
    <w:rsid w:val="00D53C01"/>
    <w:rsid w:val="00D57788"/>
    <w:rsid w:val="00D6251E"/>
    <w:rsid w:val="00D674F8"/>
    <w:rsid w:val="00D70561"/>
    <w:rsid w:val="00D744FA"/>
    <w:rsid w:val="00D95F2E"/>
    <w:rsid w:val="00D963D2"/>
    <w:rsid w:val="00DA4EA6"/>
    <w:rsid w:val="00DA69EE"/>
    <w:rsid w:val="00DA6B1A"/>
    <w:rsid w:val="00DB79D7"/>
    <w:rsid w:val="00DC5B1F"/>
    <w:rsid w:val="00E07F10"/>
    <w:rsid w:val="00E400C1"/>
    <w:rsid w:val="00E66C86"/>
    <w:rsid w:val="00E719A8"/>
    <w:rsid w:val="00E84B64"/>
    <w:rsid w:val="00E87C3E"/>
    <w:rsid w:val="00E90396"/>
    <w:rsid w:val="00E90F53"/>
    <w:rsid w:val="00EA1663"/>
    <w:rsid w:val="00EA194E"/>
    <w:rsid w:val="00EB7188"/>
    <w:rsid w:val="00ED5497"/>
    <w:rsid w:val="00ED76A3"/>
    <w:rsid w:val="00F05997"/>
    <w:rsid w:val="00F1186E"/>
    <w:rsid w:val="00F46B3A"/>
    <w:rsid w:val="00F47841"/>
    <w:rsid w:val="00F63AB8"/>
    <w:rsid w:val="00F7109C"/>
    <w:rsid w:val="00F74288"/>
    <w:rsid w:val="00F8425B"/>
    <w:rsid w:val="00FB765A"/>
    <w:rsid w:val="00FC088E"/>
    <w:rsid w:val="00FC0F64"/>
    <w:rsid w:val="00FC11FE"/>
    <w:rsid w:val="00FD2E0A"/>
    <w:rsid w:val="00FD3830"/>
    <w:rsid w:val="00FD38DF"/>
    <w:rsid w:val="00FE28AF"/>
    <w:rsid w:val="00FF2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0E9A1"/>
  <w15:chartTrackingRefBased/>
  <w15:docId w15:val="{695081AD-79A6-42CE-8757-C08952077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1FE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65A"/>
  </w:style>
  <w:style w:type="paragraph" w:styleId="Footer">
    <w:name w:val="footer"/>
    <w:basedOn w:val="Normal"/>
    <w:link w:val="Foot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6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4</Pages>
  <Words>599</Words>
  <Characters>3417</Characters>
  <Application>Microsoft Office Word</Application>
  <DocSecurity>0</DocSecurity>
  <Lines>28</Lines>
  <Paragraphs>8</Paragraphs>
  <ScaleCrop>false</ScaleCrop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88</cp:revision>
  <dcterms:created xsi:type="dcterms:W3CDTF">2022-01-15T17:26:00Z</dcterms:created>
  <dcterms:modified xsi:type="dcterms:W3CDTF">2022-01-15T21:06:00Z</dcterms:modified>
</cp:coreProperties>
</file>